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7366" w:rsidRDefault="00CC7366" w:rsidP="00CC7366">
      <w:pPr>
        <w:rPr>
          <w:rFonts w:ascii="Times New Roman" w:hAnsi="Times New Roman" w:cs="Times New Roman"/>
          <w:b/>
          <w:sz w:val="32"/>
          <w:szCs w:val="24"/>
        </w:rPr>
      </w:pPr>
      <w:r w:rsidRPr="00591C09">
        <w:rPr>
          <w:rFonts w:ascii="Times New Roman" w:hAnsi="Times New Roman" w:cs="Times New Roman"/>
          <w:b/>
          <w:sz w:val="32"/>
          <w:szCs w:val="24"/>
        </w:rPr>
        <w:t>Zlecenie do Laboratorium Badań Struktury Miękkiej Materii</w:t>
      </w:r>
      <w:r w:rsidR="00C95F06">
        <w:rPr>
          <w:rFonts w:ascii="Times New Roman" w:hAnsi="Times New Roman" w:cs="Times New Roman"/>
          <w:b/>
          <w:sz w:val="32"/>
          <w:szCs w:val="24"/>
        </w:rPr>
        <w:t xml:space="preserve"> – Reometr rotacyjny</w:t>
      </w:r>
    </w:p>
    <w:p w:rsidR="00CC7366" w:rsidRDefault="00CC7366" w:rsidP="00CC7366">
      <w:pPr>
        <w:rPr>
          <w:rFonts w:ascii="Times New Roman" w:hAnsi="Times New Roman" w:cs="Times New Roman"/>
          <w:sz w:val="24"/>
          <w:szCs w:val="24"/>
        </w:rPr>
      </w:pPr>
      <w:r w:rsidRPr="00AE2329">
        <w:rPr>
          <w:rFonts w:ascii="Times New Roman" w:hAnsi="Times New Roman" w:cs="Times New Roman"/>
          <w:sz w:val="24"/>
          <w:szCs w:val="24"/>
        </w:rPr>
        <w:t>Data złożenia próbek:</w:t>
      </w:r>
      <w:r w:rsidR="00591C09">
        <w:rPr>
          <w:rFonts w:ascii="Times New Roman" w:hAnsi="Times New Roman" w:cs="Times New Roman"/>
          <w:sz w:val="24"/>
          <w:szCs w:val="24"/>
        </w:rPr>
        <w:t xml:space="preserve"> ………………..………………..……….</w:t>
      </w:r>
    </w:p>
    <w:p w:rsidR="00591C09" w:rsidRPr="00AE2329" w:rsidRDefault="00591C09" w:rsidP="00CC73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awiający: ………………..………………..………………..</w:t>
      </w:r>
      <w:r w:rsidR="00547FAC">
        <w:rPr>
          <w:rFonts w:ascii="Times New Roman" w:hAnsi="Times New Roman" w:cs="Times New Roman"/>
          <w:sz w:val="24"/>
          <w:szCs w:val="24"/>
        </w:rPr>
        <w:t xml:space="preserve"> email: ………………..………………..………………..</w:t>
      </w:r>
    </w:p>
    <w:p w:rsidR="00CC7366" w:rsidRPr="00AE2329" w:rsidRDefault="00CC7366" w:rsidP="00CC7366">
      <w:pPr>
        <w:rPr>
          <w:rFonts w:ascii="Times New Roman" w:hAnsi="Times New Roman" w:cs="Times New Roman"/>
          <w:sz w:val="24"/>
          <w:szCs w:val="24"/>
        </w:rPr>
      </w:pPr>
      <w:r w:rsidRPr="00AE2329">
        <w:rPr>
          <w:rFonts w:ascii="Times New Roman" w:hAnsi="Times New Roman" w:cs="Times New Roman"/>
          <w:sz w:val="24"/>
          <w:szCs w:val="24"/>
        </w:rPr>
        <w:t>Wykonawca pomiarów i analizy:</w:t>
      </w:r>
      <w:r w:rsidR="00591C09">
        <w:rPr>
          <w:rFonts w:ascii="Times New Roman" w:hAnsi="Times New Roman" w:cs="Times New Roman"/>
          <w:sz w:val="24"/>
          <w:szCs w:val="24"/>
        </w:rPr>
        <w:t xml:space="preserve"> ………………..……………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2641"/>
        <w:gridCol w:w="3163"/>
        <w:gridCol w:w="2113"/>
        <w:gridCol w:w="1814"/>
        <w:gridCol w:w="4263"/>
      </w:tblGrid>
      <w:tr w:rsidR="00C95F06" w:rsidRPr="00AE2329" w:rsidTr="00C95F06">
        <w:tc>
          <w:tcPr>
            <w:tcW w:w="944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>Nazwa próbki</w:t>
            </w:r>
          </w:p>
        </w:tc>
        <w:tc>
          <w:tcPr>
            <w:tcW w:w="1130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kład próbki</w:t>
            </w:r>
          </w:p>
        </w:tc>
        <w:tc>
          <w:tcPr>
            <w:tcW w:w="755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a pomiaru</w:t>
            </w:r>
          </w:p>
        </w:tc>
        <w:tc>
          <w:tcPr>
            <w:tcW w:w="648" w:type="pct"/>
          </w:tcPr>
          <w:p w:rsidR="00C95F06" w:rsidRPr="00AE2329" w:rsidRDefault="00C95F06" w:rsidP="00AE2329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 xml:space="preserve">Ilość pomiarów </w:t>
            </w:r>
          </w:p>
        </w:tc>
        <w:tc>
          <w:tcPr>
            <w:tcW w:w="1523" w:type="pct"/>
          </w:tcPr>
          <w:p w:rsidR="00C95F06" w:rsidRPr="00AE2329" w:rsidRDefault="00C95F06" w:rsidP="00CC7366">
            <w:pPr>
              <w:rPr>
                <w:rFonts w:ascii="Times New Roman" w:hAnsi="Times New Roman" w:cs="Times New Roman"/>
              </w:rPr>
            </w:pPr>
            <w:r w:rsidRPr="00AE2329">
              <w:rPr>
                <w:rFonts w:ascii="Times New Roman" w:hAnsi="Times New Roman" w:cs="Times New Roman"/>
              </w:rPr>
              <w:t>Uwagi</w:t>
            </w: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C95F06" w:rsidRPr="00AE2329" w:rsidTr="00C95F06">
        <w:tc>
          <w:tcPr>
            <w:tcW w:w="944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C95F06" w:rsidRPr="00547FAC" w:rsidRDefault="00C95F06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6154EA" w:rsidRPr="00AE2329" w:rsidTr="00C95F06">
        <w:tc>
          <w:tcPr>
            <w:tcW w:w="944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6154EA" w:rsidRPr="00547FAC" w:rsidRDefault="006154EA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  <w:tr w:rsidR="00D50192" w:rsidRPr="00AE2329" w:rsidTr="00C95F06">
        <w:tc>
          <w:tcPr>
            <w:tcW w:w="944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130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755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648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1523" w:type="pct"/>
          </w:tcPr>
          <w:p w:rsidR="00D50192" w:rsidRPr="00547FAC" w:rsidRDefault="00D50192" w:rsidP="00CC7366">
            <w:pPr>
              <w:rPr>
                <w:rFonts w:ascii="Times New Roman" w:hAnsi="Times New Roman" w:cs="Times New Roman"/>
                <w:sz w:val="28"/>
              </w:rPr>
            </w:pPr>
          </w:p>
        </w:tc>
      </w:tr>
    </w:tbl>
    <w:p w:rsidR="006154EA" w:rsidRDefault="006154EA" w:rsidP="001444EB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6154EA" w:rsidSect="00CC736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zcytTS2NDQ2NTJQ0lEKTi0uzszPAykwrAUAxm1kviwAAAA="/>
  </w:docVars>
  <w:rsids>
    <w:rsidRoot w:val="00CC7366"/>
    <w:rsid w:val="0000242B"/>
    <w:rsid w:val="000069FD"/>
    <w:rsid w:val="00007616"/>
    <w:rsid w:val="00010F69"/>
    <w:rsid w:val="00017715"/>
    <w:rsid w:val="00017770"/>
    <w:rsid w:val="00021893"/>
    <w:rsid w:val="00021EB7"/>
    <w:rsid w:val="0002347A"/>
    <w:rsid w:val="00024924"/>
    <w:rsid w:val="000258FD"/>
    <w:rsid w:val="00030D8C"/>
    <w:rsid w:val="00031537"/>
    <w:rsid w:val="00032214"/>
    <w:rsid w:val="00034406"/>
    <w:rsid w:val="00035392"/>
    <w:rsid w:val="00037628"/>
    <w:rsid w:val="000414A3"/>
    <w:rsid w:val="00043DA4"/>
    <w:rsid w:val="000452C3"/>
    <w:rsid w:val="00055083"/>
    <w:rsid w:val="000650AD"/>
    <w:rsid w:val="000674D5"/>
    <w:rsid w:val="00077F2B"/>
    <w:rsid w:val="0008099E"/>
    <w:rsid w:val="000848C9"/>
    <w:rsid w:val="0009391A"/>
    <w:rsid w:val="000A33F2"/>
    <w:rsid w:val="000A3D07"/>
    <w:rsid w:val="000A4F03"/>
    <w:rsid w:val="000B64DC"/>
    <w:rsid w:val="000C364C"/>
    <w:rsid w:val="000D1AFC"/>
    <w:rsid w:val="000D2BBF"/>
    <w:rsid w:val="000D66C1"/>
    <w:rsid w:val="000D7019"/>
    <w:rsid w:val="000D79D3"/>
    <w:rsid w:val="000E3DCE"/>
    <w:rsid w:val="000E489C"/>
    <w:rsid w:val="000E543E"/>
    <w:rsid w:val="000E5BA2"/>
    <w:rsid w:val="000E63B1"/>
    <w:rsid w:val="000F0F88"/>
    <w:rsid w:val="000F1371"/>
    <w:rsid w:val="000F3035"/>
    <w:rsid w:val="000F5970"/>
    <w:rsid w:val="001002C0"/>
    <w:rsid w:val="00100396"/>
    <w:rsid w:val="001114C8"/>
    <w:rsid w:val="001148D6"/>
    <w:rsid w:val="00130791"/>
    <w:rsid w:val="00131386"/>
    <w:rsid w:val="001329C8"/>
    <w:rsid w:val="0013452D"/>
    <w:rsid w:val="00134697"/>
    <w:rsid w:val="00136118"/>
    <w:rsid w:val="00137D5A"/>
    <w:rsid w:val="001444EB"/>
    <w:rsid w:val="00144549"/>
    <w:rsid w:val="0014464F"/>
    <w:rsid w:val="00162C02"/>
    <w:rsid w:val="00162C5C"/>
    <w:rsid w:val="00162F55"/>
    <w:rsid w:val="00165DFE"/>
    <w:rsid w:val="00172BCB"/>
    <w:rsid w:val="0017444B"/>
    <w:rsid w:val="001749CC"/>
    <w:rsid w:val="00190245"/>
    <w:rsid w:val="0019365F"/>
    <w:rsid w:val="001A1733"/>
    <w:rsid w:val="001A59EE"/>
    <w:rsid w:val="001B1965"/>
    <w:rsid w:val="001C625A"/>
    <w:rsid w:val="001C6725"/>
    <w:rsid w:val="001C7A3D"/>
    <w:rsid w:val="001D33E5"/>
    <w:rsid w:val="001D6C35"/>
    <w:rsid w:val="001F08E9"/>
    <w:rsid w:val="001F1139"/>
    <w:rsid w:val="001F3C02"/>
    <w:rsid w:val="001F6D2A"/>
    <w:rsid w:val="001F7FE1"/>
    <w:rsid w:val="00203EB0"/>
    <w:rsid w:val="00205C82"/>
    <w:rsid w:val="00206439"/>
    <w:rsid w:val="002256E4"/>
    <w:rsid w:val="002367E3"/>
    <w:rsid w:val="00240075"/>
    <w:rsid w:val="00241A92"/>
    <w:rsid w:val="00241B92"/>
    <w:rsid w:val="00244C00"/>
    <w:rsid w:val="00245CAB"/>
    <w:rsid w:val="00253380"/>
    <w:rsid w:val="002545B6"/>
    <w:rsid w:val="00262A2B"/>
    <w:rsid w:val="00262A37"/>
    <w:rsid w:val="0027114D"/>
    <w:rsid w:val="00273E16"/>
    <w:rsid w:val="00281ED6"/>
    <w:rsid w:val="00287E98"/>
    <w:rsid w:val="0029049D"/>
    <w:rsid w:val="00290DC5"/>
    <w:rsid w:val="00293FCC"/>
    <w:rsid w:val="0029447F"/>
    <w:rsid w:val="0029558F"/>
    <w:rsid w:val="002A1CC0"/>
    <w:rsid w:val="002A26E5"/>
    <w:rsid w:val="002A4863"/>
    <w:rsid w:val="002A6687"/>
    <w:rsid w:val="002B4B6C"/>
    <w:rsid w:val="002B5FDD"/>
    <w:rsid w:val="002D2D72"/>
    <w:rsid w:val="002D439D"/>
    <w:rsid w:val="002D4FD1"/>
    <w:rsid w:val="002E0D18"/>
    <w:rsid w:val="002E3DB6"/>
    <w:rsid w:val="002E416A"/>
    <w:rsid w:val="002E64A4"/>
    <w:rsid w:val="002E6524"/>
    <w:rsid w:val="002F0F05"/>
    <w:rsid w:val="002F2C1C"/>
    <w:rsid w:val="002F3670"/>
    <w:rsid w:val="00300117"/>
    <w:rsid w:val="00304C39"/>
    <w:rsid w:val="003064AC"/>
    <w:rsid w:val="00313CA9"/>
    <w:rsid w:val="003153F4"/>
    <w:rsid w:val="0031775F"/>
    <w:rsid w:val="00321745"/>
    <w:rsid w:val="003225E3"/>
    <w:rsid w:val="003247DD"/>
    <w:rsid w:val="003307AE"/>
    <w:rsid w:val="00333A4E"/>
    <w:rsid w:val="00335804"/>
    <w:rsid w:val="00341622"/>
    <w:rsid w:val="00344C96"/>
    <w:rsid w:val="003543DE"/>
    <w:rsid w:val="00354AAF"/>
    <w:rsid w:val="00370F57"/>
    <w:rsid w:val="00372A83"/>
    <w:rsid w:val="00372D52"/>
    <w:rsid w:val="0037302C"/>
    <w:rsid w:val="00385444"/>
    <w:rsid w:val="00387811"/>
    <w:rsid w:val="00387C34"/>
    <w:rsid w:val="003934B8"/>
    <w:rsid w:val="00393FCE"/>
    <w:rsid w:val="00394ECD"/>
    <w:rsid w:val="003A4DB5"/>
    <w:rsid w:val="003A613B"/>
    <w:rsid w:val="003B1F4E"/>
    <w:rsid w:val="003B2924"/>
    <w:rsid w:val="003B4074"/>
    <w:rsid w:val="003B4DED"/>
    <w:rsid w:val="003C1D94"/>
    <w:rsid w:val="003C6577"/>
    <w:rsid w:val="003D00BC"/>
    <w:rsid w:val="003D6A1F"/>
    <w:rsid w:val="003D7AD9"/>
    <w:rsid w:val="003E18AD"/>
    <w:rsid w:val="003E6EC0"/>
    <w:rsid w:val="003F12C0"/>
    <w:rsid w:val="004042C9"/>
    <w:rsid w:val="004068EA"/>
    <w:rsid w:val="0040792E"/>
    <w:rsid w:val="00415A80"/>
    <w:rsid w:val="00416BBD"/>
    <w:rsid w:val="00427ED2"/>
    <w:rsid w:val="004309A0"/>
    <w:rsid w:val="00430F6F"/>
    <w:rsid w:val="00433E33"/>
    <w:rsid w:val="004348F4"/>
    <w:rsid w:val="00437D4E"/>
    <w:rsid w:val="00443354"/>
    <w:rsid w:val="00443EBE"/>
    <w:rsid w:val="004450FE"/>
    <w:rsid w:val="00450EAF"/>
    <w:rsid w:val="004549D8"/>
    <w:rsid w:val="004554CF"/>
    <w:rsid w:val="00456DEA"/>
    <w:rsid w:val="00461725"/>
    <w:rsid w:val="00461F57"/>
    <w:rsid w:val="00466C6D"/>
    <w:rsid w:val="00473654"/>
    <w:rsid w:val="0047719F"/>
    <w:rsid w:val="00483C4D"/>
    <w:rsid w:val="00494547"/>
    <w:rsid w:val="004962DD"/>
    <w:rsid w:val="004A00FE"/>
    <w:rsid w:val="004A1F8F"/>
    <w:rsid w:val="004A22F5"/>
    <w:rsid w:val="004A35F6"/>
    <w:rsid w:val="004A48D7"/>
    <w:rsid w:val="004C2B4A"/>
    <w:rsid w:val="004C453F"/>
    <w:rsid w:val="004D54B9"/>
    <w:rsid w:val="004E2DAA"/>
    <w:rsid w:val="004F508C"/>
    <w:rsid w:val="00504613"/>
    <w:rsid w:val="00510E94"/>
    <w:rsid w:val="00511B59"/>
    <w:rsid w:val="00515CE3"/>
    <w:rsid w:val="00516CA9"/>
    <w:rsid w:val="005170C7"/>
    <w:rsid w:val="0051725D"/>
    <w:rsid w:val="0052114A"/>
    <w:rsid w:val="005213F4"/>
    <w:rsid w:val="00523BB6"/>
    <w:rsid w:val="00541DAC"/>
    <w:rsid w:val="005458AC"/>
    <w:rsid w:val="005460EC"/>
    <w:rsid w:val="00547FAC"/>
    <w:rsid w:val="00552DBC"/>
    <w:rsid w:val="00557EAB"/>
    <w:rsid w:val="00560B21"/>
    <w:rsid w:val="00562245"/>
    <w:rsid w:val="0056529D"/>
    <w:rsid w:val="005653A3"/>
    <w:rsid w:val="0057234A"/>
    <w:rsid w:val="00572A95"/>
    <w:rsid w:val="00573267"/>
    <w:rsid w:val="00573B02"/>
    <w:rsid w:val="00575799"/>
    <w:rsid w:val="005763C7"/>
    <w:rsid w:val="00577BEE"/>
    <w:rsid w:val="00580EC2"/>
    <w:rsid w:val="00583656"/>
    <w:rsid w:val="00591C09"/>
    <w:rsid w:val="00593BAE"/>
    <w:rsid w:val="005944CA"/>
    <w:rsid w:val="00595FC8"/>
    <w:rsid w:val="00597D04"/>
    <w:rsid w:val="005A40F1"/>
    <w:rsid w:val="005B3200"/>
    <w:rsid w:val="005B3C97"/>
    <w:rsid w:val="005B46A2"/>
    <w:rsid w:val="005C094F"/>
    <w:rsid w:val="005D00C4"/>
    <w:rsid w:val="005D65CE"/>
    <w:rsid w:val="005E124F"/>
    <w:rsid w:val="005E3CEA"/>
    <w:rsid w:val="005F03BF"/>
    <w:rsid w:val="005F1AC8"/>
    <w:rsid w:val="005F2420"/>
    <w:rsid w:val="005F37BB"/>
    <w:rsid w:val="005F47C5"/>
    <w:rsid w:val="005F7ECE"/>
    <w:rsid w:val="00611637"/>
    <w:rsid w:val="006154EA"/>
    <w:rsid w:val="0062088B"/>
    <w:rsid w:val="006249AC"/>
    <w:rsid w:val="00627D54"/>
    <w:rsid w:val="00627E37"/>
    <w:rsid w:val="0063145D"/>
    <w:rsid w:val="0063486C"/>
    <w:rsid w:val="00636BBE"/>
    <w:rsid w:val="00640C83"/>
    <w:rsid w:val="006418D5"/>
    <w:rsid w:val="0064383F"/>
    <w:rsid w:val="006451DA"/>
    <w:rsid w:val="00647CC3"/>
    <w:rsid w:val="00650055"/>
    <w:rsid w:val="0065238E"/>
    <w:rsid w:val="006572FE"/>
    <w:rsid w:val="00661427"/>
    <w:rsid w:val="00667539"/>
    <w:rsid w:val="00667EBA"/>
    <w:rsid w:val="00673717"/>
    <w:rsid w:val="00686C92"/>
    <w:rsid w:val="006872CD"/>
    <w:rsid w:val="00687AEC"/>
    <w:rsid w:val="0069206F"/>
    <w:rsid w:val="00692257"/>
    <w:rsid w:val="00693D3E"/>
    <w:rsid w:val="00693D87"/>
    <w:rsid w:val="00696FCA"/>
    <w:rsid w:val="006972A4"/>
    <w:rsid w:val="006A006C"/>
    <w:rsid w:val="006A6BE2"/>
    <w:rsid w:val="006A6E5C"/>
    <w:rsid w:val="006B5B99"/>
    <w:rsid w:val="006B6BE6"/>
    <w:rsid w:val="006B77A0"/>
    <w:rsid w:val="006C44AD"/>
    <w:rsid w:val="006C4B1D"/>
    <w:rsid w:val="006C57A8"/>
    <w:rsid w:val="006D147A"/>
    <w:rsid w:val="006D3456"/>
    <w:rsid w:val="006D7120"/>
    <w:rsid w:val="006E19F9"/>
    <w:rsid w:val="006E58F7"/>
    <w:rsid w:val="006E61B4"/>
    <w:rsid w:val="006F039D"/>
    <w:rsid w:val="00700341"/>
    <w:rsid w:val="007014C6"/>
    <w:rsid w:val="00701C0D"/>
    <w:rsid w:val="00702271"/>
    <w:rsid w:val="007061D6"/>
    <w:rsid w:val="00707E1E"/>
    <w:rsid w:val="00707FEE"/>
    <w:rsid w:val="00712DF3"/>
    <w:rsid w:val="00714EB5"/>
    <w:rsid w:val="00717F2C"/>
    <w:rsid w:val="00731A08"/>
    <w:rsid w:val="007340FE"/>
    <w:rsid w:val="00736703"/>
    <w:rsid w:val="00736C22"/>
    <w:rsid w:val="00740685"/>
    <w:rsid w:val="00740A5F"/>
    <w:rsid w:val="00757B10"/>
    <w:rsid w:val="00762551"/>
    <w:rsid w:val="00771DC6"/>
    <w:rsid w:val="00772909"/>
    <w:rsid w:val="00774672"/>
    <w:rsid w:val="007800D2"/>
    <w:rsid w:val="007808F0"/>
    <w:rsid w:val="00780B59"/>
    <w:rsid w:val="007825A2"/>
    <w:rsid w:val="00790D01"/>
    <w:rsid w:val="00790D87"/>
    <w:rsid w:val="007A0A4A"/>
    <w:rsid w:val="007A3149"/>
    <w:rsid w:val="007A3502"/>
    <w:rsid w:val="007A5371"/>
    <w:rsid w:val="007B0BDD"/>
    <w:rsid w:val="007B1C18"/>
    <w:rsid w:val="007B75F2"/>
    <w:rsid w:val="007C0FE3"/>
    <w:rsid w:val="007C2F38"/>
    <w:rsid w:val="007C77CE"/>
    <w:rsid w:val="007D3228"/>
    <w:rsid w:val="007D4A41"/>
    <w:rsid w:val="007E7772"/>
    <w:rsid w:val="007E7C7C"/>
    <w:rsid w:val="00800251"/>
    <w:rsid w:val="008026E1"/>
    <w:rsid w:val="008063C3"/>
    <w:rsid w:val="00807638"/>
    <w:rsid w:val="00807A3F"/>
    <w:rsid w:val="00813494"/>
    <w:rsid w:val="008138D2"/>
    <w:rsid w:val="00814DE0"/>
    <w:rsid w:val="00815BE8"/>
    <w:rsid w:val="00817598"/>
    <w:rsid w:val="00821A16"/>
    <w:rsid w:val="00822881"/>
    <w:rsid w:val="008248FD"/>
    <w:rsid w:val="00830EF5"/>
    <w:rsid w:val="0083138B"/>
    <w:rsid w:val="00837211"/>
    <w:rsid w:val="0084050A"/>
    <w:rsid w:val="00840BFB"/>
    <w:rsid w:val="00844C24"/>
    <w:rsid w:val="008468F9"/>
    <w:rsid w:val="0086033A"/>
    <w:rsid w:val="008620D0"/>
    <w:rsid w:val="008639D0"/>
    <w:rsid w:val="00872FAD"/>
    <w:rsid w:val="00876C2E"/>
    <w:rsid w:val="00880305"/>
    <w:rsid w:val="008803E0"/>
    <w:rsid w:val="008814A2"/>
    <w:rsid w:val="008905F3"/>
    <w:rsid w:val="0089377C"/>
    <w:rsid w:val="0089525E"/>
    <w:rsid w:val="0089571F"/>
    <w:rsid w:val="008A2AB7"/>
    <w:rsid w:val="008A421F"/>
    <w:rsid w:val="008A497C"/>
    <w:rsid w:val="008A66EA"/>
    <w:rsid w:val="008B6867"/>
    <w:rsid w:val="008B688C"/>
    <w:rsid w:val="008C02A5"/>
    <w:rsid w:val="008C24FB"/>
    <w:rsid w:val="008C2890"/>
    <w:rsid w:val="008C3550"/>
    <w:rsid w:val="008D7954"/>
    <w:rsid w:val="008F0B77"/>
    <w:rsid w:val="008F4619"/>
    <w:rsid w:val="008F651E"/>
    <w:rsid w:val="00901D9F"/>
    <w:rsid w:val="009020FE"/>
    <w:rsid w:val="00903B7D"/>
    <w:rsid w:val="00907D54"/>
    <w:rsid w:val="00911A4D"/>
    <w:rsid w:val="00911AA9"/>
    <w:rsid w:val="00911C69"/>
    <w:rsid w:val="009155E5"/>
    <w:rsid w:val="00926A5B"/>
    <w:rsid w:val="00926D3B"/>
    <w:rsid w:val="00926FC9"/>
    <w:rsid w:val="00927844"/>
    <w:rsid w:val="009330F7"/>
    <w:rsid w:val="00934891"/>
    <w:rsid w:val="00940898"/>
    <w:rsid w:val="009443E8"/>
    <w:rsid w:val="00944B7B"/>
    <w:rsid w:val="009464C6"/>
    <w:rsid w:val="00947096"/>
    <w:rsid w:val="0095049E"/>
    <w:rsid w:val="00950D0B"/>
    <w:rsid w:val="00952DFF"/>
    <w:rsid w:val="00954F91"/>
    <w:rsid w:val="00961B61"/>
    <w:rsid w:val="00963C0B"/>
    <w:rsid w:val="00965B14"/>
    <w:rsid w:val="00965D71"/>
    <w:rsid w:val="00967AD4"/>
    <w:rsid w:val="0097033C"/>
    <w:rsid w:val="00970F68"/>
    <w:rsid w:val="009721C5"/>
    <w:rsid w:val="00972A44"/>
    <w:rsid w:val="00993F53"/>
    <w:rsid w:val="00995035"/>
    <w:rsid w:val="00997439"/>
    <w:rsid w:val="00997E68"/>
    <w:rsid w:val="009A076D"/>
    <w:rsid w:val="009A2A63"/>
    <w:rsid w:val="009A38A0"/>
    <w:rsid w:val="009A5295"/>
    <w:rsid w:val="009A588E"/>
    <w:rsid w:val="009B14EF"/>
    <w:rsid w:val="009B25CC"/>
    <w:rsid w:val="009B2A42"/>
    <w:rsid w:val="009B435E"/>
    <w:rsid w:val="009B4D9B"/>
    <w:rsid w:val="009C0A2F"/>
    <w:rsid w:val="009D53B8"/>
    <w:rsid w:val="009D5BDC"/>
    <w:rsid w:val="009E14E2"/>
    <w:rsid w:val="009E2158"/>
    <w:rsid w:val="009F03CE"/>
    <w:rsid w:val="009F7D06"/>
    <w:rsid w:val="00A0033E"/>
    <w:rsid w:val="00A014EC"/>
    <w:rsid w:val="00A02E6C"/>
    <w:rsid w:val="00A04741"/>
    <w:rsid w:val="00A04E2F"/>
    <w:rsid w:val="00A05011"/>
    <w:rsid w:val="00A06757"/>
    <w:rsid w:val="00A14423"/>
    <w:rsid w:val="00A1687F"/>
    <w:rsid w:val="00A25025"/>
    <w:rsid w:val="00A305FD"/>
    <w:rsid w:val="00A32CD3"/>
    <w:rsid w:val="00A333E3"/>
    <w:rsid w:val="00A3423E"/>
    <w:rsid w:val="00A35A90"/>
    <w:rsid w:val="00A40E64"/>
    <w:rsid w:val="00A45E00"/>
    <w:rsid w:val="00A4637F"/>
    <w:rsid w:val="00A47E2D"/>
    <w:rsid w:val="00A54EAF"/>
    <w:rsid w:val="00A64962"/>
    <w:rsid w:val="00A74D19"/>
    <w:rsid w:val="00A75586"/>
    <w:rsid w:val="00A8121C"/>
    <w:rsid w:val="00A864D5"/>
    <w:rsid w:val="00A92678"/>
    <w:rsid w:val="00A95D6D"/>
    <w:rsid w:val="00A96B27"/>
    <w:rsid w:val="00A97A6F"/>
    <w:rsid w:val="00AA2A42"/>
    <w:rsid w:val="00AA393C"/>
    <w:rsid w:val="00AA3E0E"/>
    <w:rsid w:val="00AA6031"/>
    <w:rsid w:val="00AB2129"/>
    <w:rsid w:val="00AB48CE"/>
    <w:rsid w:val="00AC1935"/>
    <w:rsid w:val="00AC7EB6"/>
    <w:rsid w:val="00AD38A2"/>
    <w:rsid w:val="00AE04EF"/>
    <w:rsid w:val="00AE19F5"/>
    <w:rsid w:val="00AE2329"/>
    <w:rsid w:val="00AE6F58"/>
    <w:rsid w:val="00AE7301"/>
    <w:rsid w:val="00AF24CC"/>
    <w:rsid w:val="00AF3DD8"/>
    <w:rsid w:val="00AF5E97"/>
    <w:rsid w:val="00B10048"/>
    <w:rsid w:val="00B11A39"/>
    <w:rsid w:val="00B168CC"/>
    <w:rsid w:val="00B23210"/>
    <w:rsid w:val="00B34BC1"/>
    <w:rsid w:val="00B35296"/>
    <w:rsid w:val="00B366A2"/>
    <w:rsid w:val="00B53F45"/>
    <w:rsid w:val="00B57AE4"/>
    <w:rsid w:val="00B62656"/>
    <w:rsid w:val="00B63598"/>
    <w:rsid w:val="00B64B21"/>
    <w:rsid w:val="00B81D27"/>
    <w:rsid w:val="00B8439E"/>
    <w:rsid w:val="00B8699E"/>
    <w:rsid w:val="00B93146"/>
    <w:rsid w:val="00BA6E00"/>
    <w:rsid w:val="00BB054D"/>
    <w:rsid w:val="00BB7C09"/>
    <w:rsid w:val="00BC2803"/>
    <w:rsid w:val="00BC3D66"/>
    <w:rsid w:val="00BD1E99"/>
    <w:rsid w:val="00BD1FA1"/>
    <w:rsid w:val="00BD3CEE"/>
    <w:rsid w:val="00BE0FC9"/>
    <w:rsid w:val="00BF0211"/>
    <w:rsid w:val="00BF0F11"/>
    <w:rsid w:val="00BF1B9D"/>
    <w:rsid w:val="00BF2366"/>
    <w:rsid w:val="00BF28CE"/>
    <w:rsid w:val="00BF4F56"/>
    <w:rsid w:val="00C00BB6"/>
    <w:rsid w:val="00C03D77"/>
    <w:rsid w:val="00C049B0"/>
    <w:rsid w:val="00C04BC3"/>
    <w:rsid w:val="00C164B0"/>
    <w:rsid w:val="00C16B19"/>
    <w:rsid w:val="00C173A4"/>
    <w:rsid w:val="00C310F8"/>
    <w:rsid w:val="00C371A5"/>
    <w:rsid w:val="00C37B58"/>
    <w:rsid w:val="00C473B7"/>
    <w:rsid w:val="00C474AB"/>
    <w:rsid w:val="00C51175"/>
    <w:rsid w:val="00C51258"/>
    <w:rsid w:val="00C5334D"/>
    <w:rsid w:val="00C634C5"/>
    <w:rsid w:val="00C65B83"/>
    <w:rsid w:val="00C83CB7"/>
    <w:rsid w:val="00C84678"/>
    <w:rsid w:val="00C91D9E"/>
    <w:rsid w:val="00C94168"/>
    <w:rsid w:val="00C95F06"/>
    <w:rsid w:val="00CA4E96"/>
    <w:rsid w:val="00CA556D"/>
    <w:rsid w:val="00CA6B41"/>
    <w:rsid w:val="00CA7485"/>
    <w:rsid w:val="00CA7B31"/>
    <w:rsid w:val="00CB0840"/>
    <w:rsid w:val="00CB1661"/>
    <w:rsid w:val="00CB175D"/>
    <w:rsid w:val="00CB72DF"/>
    <w:rsid w:val="00CB7E96"/>
    <w:rsid w:val="00CC3CFD"/>
    <w:rsid w:val="00CC5F4C"/>
    <w:rsid w:val="00CC7366"/>
    <w:rsid w:val="00CD192A"/>
    <w:rsid w:val="00CE2761"/>
    <w:rsid w:val="00CF2ED4"/>
    <w:rsid w:val="00CF41C2"/>
    <w:rsid w:val="00D00456"/>
    <w:rsid w:val="00D01D46"/>
    <w:rsid w:val="00D10152"/>
    <w:rsid w:val="00D10224"/>
    <w:rsid w:val="00D15926"/>
    <w:rsid w:val="00D2551F"/>
    <w:rsid w:val="00D32298"/>
    <w:rsid w:val="00D42248"/>
    <w:rsid w:val="00D42565"/>
    <w:rsid w:val="00D457AF"/>
    <w:rsid w:val="00D50192"/>
    <w:rsid w:val="00D554E9"/>
    <w:rsid w:val="00D5553F"/>
    <w:rsid w:val="00D56B63"/>
    <w:rsid w:val="00D62EAD"/>
    <w:rsid w:val="00D67EBC"/>
    <w:rsid w:val="00D714E2"/>
    <w:rsid w:val="00D722C4"/>
    <w:rsid w:val="00D75211"/>
    <w:rsid w:val="00D80D1A"/>
    <w:rsid w:val="00D9153C"/>
    <w:rsid w:val="00D952EE"/>
    <w:rsid w:val="00D95B5F"/>
    <w:rsid w:val="00DA347C"/>
    <w:rsid w:val="00DA3948"/>
    <w:rsid w:val="00DA6E0E"/>
    <w:rsid w:val="00DA7939"/>
    <w:rsid w:val="00DB13A0"/>
    <w:rsid w:val="00DB6D46"/>
    <w:rsid w:val="00DC2535"/>
    <w:rsid w:val="00DC772A"/>
    <w:rsid w:val="00DD1365"/>
    <w:rsid w:val="00DD6507"/>
    <w:rsid w:val="00DE484C"/>
    <w:rsid w:val="00DE543B"/>
    <w:rsid w:val="00DE661D"/>
    <w:rsid w:val="00DF73CD"/>
    <w:rsid w:val="00E00E5B"/>
    <w:rsid w:val="00E01B9B"/>
    <w:rsid w:val="00E01BA0"/>
    <w:rsid w:val="00E05302"/>
    <w:rsid w:val="00E07684"/>
    <w:rsid w:val="00E12ADE"/>
    <w:rsid w:val="00E17B1A"/>
    <w:rsid w:val="00E2097D"/>
    <w:rsid w:val="00E316FD"/>
    <w:rsid w:val="00E31858"/>
    <w:rsid w:val="00E37151"/>
    <w:rsid w:val="00E425C0"/>
    <w:rsid w:val="00E46E4E"/>
    <w:rsid w:val="00E47094"/>
    <w:rsid w:val="00E5088C"/>
    <w:rsid w:val="00E51814"/>
    <w:rsid w:val="00E51BC0"/>
    <w:rsid w:val="00E51D13"/>
    <w:rsid w:val="00E63197"/>
    <w:rsid w:val="00E64A29"/>
    <w:rsid w:val="00E65C7A"/>
    <w:rsid w:val="00E66B7E"/>
    <w:rsid w:val="00E67777"/>
    <w:rsid w:val="00E745AB"/>
    <w:rsid w:val="00E778C5"/>
    <w:rsid w:val="00E8276D"/>
    <w:rsid w:val="00E91AF2"/>
    <w:rsid w:val="00E93FB6"/>
    <w:rsid w:val="00E94CA8"/>
    <w:rsid w:val="00E95A77"/>
    <w:rsid w:val="00E97408"/>
    <w:rsid w:val="00EA466F"/>
    <w:rsid w:val="00EA5D93"/>
    <w:rsid w:val="00EB4EA1"/>
    <w:rsid w:val="00EB6C1B"/>
    <w:rsid w:val="00EC5FBC"/>
    <w:rsid w:val="00ED0E49"/>
    <w:rsid w:val="00EE02B4"/>
    <w:rsid w:val="00EE1CEC"/>
    <w:rsid w:val="00EE27D4"/>
    <w:rsid w:val="00EE67F9"/>
    <w:rsid w:val="00EF01C2"/>
    <w:rsid w:val="00EF03DC"/>
    <w:rsid w:val="00EF1187"/>
    <w:rsid w:val="00EF2218"/>
    <w:rsid w:val="00EF22DA"/>
    <w:rsid w:val="00EF4609"/>
    <w:rsid w:val="00EF5975"/>
    <w:rsid w:val="00F11754"/>
    <w:rsid w:val="00F16520"/>
    <w:rsid w:val="00F1728E"/>
    <w:rsid w:val="00F179E6"/>
    <w:rsid w:val="00F2143E"/>
    <w:rsid w:val="00F224A5"/>
    <w:rsid w:val="00F24F89"/>
    <w:rsid w:val="00F30B53"/>
    <w:rsid w:val="00F314B5"/>
    <w:rsid w:val="00F332A6"/>
    <w:rsid w:val="00F36B3E"/>
    <w:rsid w:val="00F50D62"/>
    <w:rsid w:val="00F60067"/>
    <w:rsid w:val="00F60203"/>
    <w:rsid w:val="00F64431"/>
    <w:rsid w:val="00F72584"/>
    <w:rsid w:val="00F73BB1"/>
    <w:rsid w:val="00F73E2F"/>
    <w:rsid w:val="00F8627C"/>
    <w:rsid w:val="00F90787"/>
    <w:rsid w:val="00F95F7F"/>
    <w:rsid w:val="00F96448"/>
    <w:rsid w:val="00F96A84"/>
    <w:rsid w:val="00FA391F"/>
    <w:rsid w:val="00FA4D37"/>
    <w:rsid w:val="00FA6447"/>
    <w:rsid w:val="00FB3B9A"/>
    <w:rsid w:val="00FC1E6E"/>
    <w:rsid w:val="00FC778A"/>
    <w:rsid w:val="00FD08A5"/>
    <w:rsid w:val="00FD365A"/>
    <w:rsid w:val="00FD3A27"/>
    <w:rsid w:val="00FD401E"/>
    <w:rsid w:val="00FD46C0"/>
    <w:rsid w:val="00FD7EB9"/>
    <w:rsid w:val="00FE0468"/>
    <w:rsid w:val="00FE694C"/>
    <w:rsid w:val="00FE7B0B"/>
    <w:rsid w:val="00F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A528A8"/>
  <w15:docId w15:val="{D7C8FABE-C9C2-4A8E-9540-1802CBC8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C7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F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</dc:creator>
  <cp:lastModifiedBy>Agnieszka</cp:lastModifiedBy>
  <cp:revision>3</cp:revision>
  <cp:lastPrinted>2018-11-23T10:17:00Z</cp:lastPrinted>
  <dcterms:created xsi:type="dcterms:W3CDTF">2019-04-18T08:27:00Z</dcterms:created>
  <dcterms:modified xsi:type="dcterms:W3CDTF">2020-06-16T10:34:00Z</dcterms:modified>
</cp:coreProperties>
</file>